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4AE7" w:rsidRPr="00C14AE7" w:rsidRDefault="00C14AE7" w:rsidP="00C14AE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>
        <w:rPr>
          <w:rFonts w:ascii="Arial" w:hAnsi="Arial" w:cs="Arial"/>
          <w:b/>
          <w:bCs/>
          <w:color w:val="000000"/>
          <w:sz w:val="26"/>
          <w:szCs w:val="26"/>
          <w:u w:val="single"/>
        </w:rPr>
        <w:t>CROSS TABS DRIVING HABITS AND LOCATION</w:t>
      </w:r>
    </w:p>
    <w:p w:rsidR="00C14AE7" w:rsidRPr="00C14AE7" w:rsidRDefault="00C14AE7" w:rsidP="00C14AE7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Adelaide recoded</w:t>
      </w: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tbl>
      <w:tblPr>
        <w:tblW w:w="87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52"/>
        <w:gridCol w:w="861"/>
        <w:gridCol w:w="1884"/>
        <w:gridCol w:w="1202"/>
        <w:gridCol w:w="1202"/>
        <w:gridCol w:w="1202"/>
      </w:tblGrid>
      <w:tr w:rsidR="0038508B" w:rsidRPr="00E678F7" w:rsidTr="0038508B">
        <w:trPr>
          <w:cantSplit/>
        </w:trPr>
        <w:tc>
          <w:tcPr>
            <w:tcW w:w="870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5097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Adelaide recode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38508B" w:rsidRPr="00E678F7" w:rsidTr="0038508B">
        <w:trPr>
          <w:cantSplit/>
        </w:trPr>
        <w:tc>
          <w:tcPr>
            <w:tcW w:w="5097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61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88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7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3.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0.9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.0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6.9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7.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.0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8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0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88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.0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104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3"/>
        <w:gridCol w:w="1203"/>
        <w:gridCol w:w="1202"/>
        <w:gridCol w:w="1722"/>
        <w:gridCol w:w="1722"/>
        <w:gridCol w:w="1722"/>
      </w:tblGrid>
      <w:tr w:rsidR="0038508B" w:rsidRPr="00E678F7" w:rsidTr="0038508B">
        <w:trPr>
          <w:cantSplit/>
        </w:trPr>
        <w:tc>
          <w:tcPr>
            <w:tcW w:w="104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20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.593</w:t>
            </w:r>
            <w:r w:rsidRPr="00E678F7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E678F7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2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.71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3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2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.56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2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15</w:t>
            </w: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2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.55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8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203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104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6.88.</w:t>
            </w:r>
          </w:p>
        </w:tc>
      </w:tr>
      <w:tr w:rsidR="0038508B" w:rsidRPr="00E678F7" w:rsidTr="0038508B">
        <w:trPr>
          <w:cantSplit/>
        </w:trPr>
        <w:tc>
          <w:tcPr>
            <w:tcW w:w="104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Brisbane Area Recoded</w:t>
      </w: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tbl>
      <w:tblPr>
        <w:tblW w:w="89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52"/>
        <w:gridCol w:w="861"/>
        <w:gridCol w:w="1885"/>
        <w:gridCol w:w="1345"/>
        <w:gridCol w:w="1345"/>
        <w:gridCol w:w="1202"/>
      </w:tblGrid>
      <w:tr w:rsidR="0038508B" w:rsidRPr="00E678F7" w:rsidTr="0038508B">
        <w:trPr>
          <w:cantSplit/>
        </w:trPr>
        <w:tc>
          <w:tcPr>
            <w:tcW w:w="5098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3850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Brisbane Area Recode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38508B" w:rsidRPr="00E678F7" w:rsidTr="0038508B">
        <w:trPr>
          <w:cantSplit/>
        </w:trPr>
        <w:tc>
          <w:tcPr>
            <w:tcW w:w="509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4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61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88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345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1</w:t>
            </w:r>
          </w:p>
        </w:tc>
        <w:tc>
          <w:tcPr>
            <w:tcW w:w="13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345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0.2</w:t>
            </w:r>
          </w:p>
        </w:tc>
        <w:tc>
          <w:tcPr>
            <w:tcW w:w="134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3.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.0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345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</w:t>
            </w:r>
          </w:p>
        </w:tc>
        <w:tc>
          <w:tcPr>
            <w:tcW w:w="13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345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4.8</w:t>
            </w:r>
          </w:p>
        </w:tc>
        <w:tc>
          <w:tcPr>
            <w:tcW w:w="134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9.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.0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345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5</w:t>
            </w:r>
          </w:p>
        </w:tc>
        <w:tc>
          <w:tcPr>
            <w:tcW w:w="13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9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345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5.0</w:t>
            </w:r>
          </w:p>
        </w:tc>
        <w:tc>
          <w:tcPr>
            <w:tcW w:w="13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93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.0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104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3"/>
        <w:gridCol w:w="1203"/>
        <w:gridCol w:w="1202"/>
        <w:gridCol w:w="1722"/>
        <w:gridCol w:w="1722"/>
        <w:gridCol w:w="1722"/>
      </w:tblGrid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8.687</w:t>
            </w:r>
            <w:r w:rsidRPr="00E678F7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E678F7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6.99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1.03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8.54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4.77.</w:t>
            </w: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Gold Coast recoded</w:t>
      </w: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tbl>
      <w:tblPr>
        <w:tblW w:w="87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52"/>
        <w:gridCol w:w="861"/>
        <w:gridCol w:w="1884"/>
        <w:gridCol w:w="1202"/>
        <w:gridCol w:w="1202"/>
        <w:gridCol w:w="1202"/>
      </w:tblGrid>
      <w:tr w:rsidR="0038508B" w:rsidRPr="00E678F7" w:rsidTr="0038508B">
        <w:trPr>
          <w:cantSplit/>
        </w:trPr>
        <w:tc>
          <w:tcPr>
            <w:tcW w:w="5097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3850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Gold Coast recode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38508B" w:rsidRPr="00E678F7" w:rsidTr="0038508B">
        <w:trPr>
          <w:cantSplit/>
        </w:trPr>
        <w:tc>
          <w:tcPr>
            <w:tcW w:w="5097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61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88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9.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64.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.0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39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6.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7.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.0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1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6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12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.0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104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3"/>
        <w:gridCol w:w="1203"/>
        <w:gridCol w:w="1202"/>
        <w:gridCol w:w="1722"/>
        <w:gridCol w:w="1722"/>
        <w:gridCol w:w="1722"/>
      </w:tblGrid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9.933</w:t>
            </w:r>
            <w:r w:rsidRPr="00E678F7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E678F7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7.59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2.04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9.77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6.75.</w:t>
            </w: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chauffeur</w:t>
      </w:r>
      <w:proofErr w:type="gramEnd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Melbourne Area Recoded</w:t>
      </w: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13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52"/>
        <w:gridCol w:w="861"/>
        <w:gridCol w:w="1885"/>
        <w:gridCol w:w="1417"/>
        <w:gridCol w:w="1417"/>
        <w:gridCol w:w="1202"/>
      </w:tblGrid>
      <w:tr w:rsidR="0038508B" w:rsidRPr="00E678F7" w:rsidTr="0038508B">
        <w:trPr>
          <w:cantSplit/>
        </w:trPr>
        <w:tc>
          <w:tcPr>
            <w:tcW w:w="91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38508B" w:rsidRPr="00E678F7" w:rsidTr="0038508B">
        <w:trPr>
          <w:cantSplit/>
        </w:trPr>
        <w:tc>
          <w:tcPr>
            <w:tcW w:w="5098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Melbourne Area Recode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38508B" w:rsidRPr="00E678F7" w:rsidTr="0038508B">
        <w:trPr>
          <w:cantSplit/>
        </w:trPr>
        <w:tc>
          <w:tcPr>
            <w:tcW w:w="5098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41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61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88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41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64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.7</w:t>
            </w:r>
          </w:p>
        </w:tc>
        <w:tc>
          <w:tcPr>
            <w:tcW w:w="1417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61.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.0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</w:t>
            </w:r>
          </w:p>
        </w:tc>
        <w:tc>
          <w:tcPr>
            <w:tcW w:w="14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38508B" w:rsidRPr="00E678F7" w:rsidTr="0038508B">
        <w:trPr>
          <w:cantSplit/>
        </w:trPr>
        <w:tc>
          <w:tcPr>
            <w:tcW w:w="2352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9.3</w:t>
            </w:r>
          </w:p>
        </w:tc>
        <w:tc>
          <w:tcPr>
            <w:tcW w:w="1417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4.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.0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2</w:t>
            </w:r>
          </w:p>
        </w:tc>
        <w:tc>
          <w:tcPr>
            <w:tcW w:w="141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0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  <w:tr w:rsidR="0038508B" w:rsidRPr="00E678F7" w:rsidTr="0038508B">
        <w:trPr>
          <w:cantSplit/>
        </w:trPr>
        <w:tc>
          <w:tcPr>
            <w:tcW w:w="3213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22.0</w:t>
            </w:r>
          </w:p>
        </w:tc>
        <w:tc>
          <w:tcPr>
            <w:tcW w:w="141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06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.0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104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3"/>
        <w:gridCol w:w="1203"/>
        <w:gridCol w:w="1202"/>
        <w:gridCol w:w="1722"/>
        <w:gridCol w:w="1722"/>
        <w:gridCol w:w="1722"/>
      </w:tblGrid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.663</w:t>
            </w:r>
            <w:r w:rsidRPr="00E678F7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197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E678F7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.10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293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.644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2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238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146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.65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199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9.28.</w:t>
            </w: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42752" w:rsidRPr="00E678F7" w:rsidRDefault="00F42752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E678F7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Sydney Recoded</w:t>
      </w:r>
    </w:p>
    <w:p w:rsidR="0038508B" w:rsidRPr="00E678F7" w:rsidRDefault="0038508B" w:rsidP="0038508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7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52"/>
        <w:gridCol w:w="861"/>
        <w:gridCol w:w="1884"/>
        <w:gridCol w:w="1202"/>
        <w:gridCol w:w="1202"/>
        <w:gridCol w:w="1202"/>
      </w:tblGrid>
      <w:tr w:rsidR="0038508B" w:rsidRPr="00E678F7" w:rsidTr="002A2C82">
        <w:trPr>
          <w:cantSplit/>
        </w:trPr>
        <w:tc>
          <w:tcPr>
            <w:tcW w:w="87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38508B" w:rsidRPr="00E678F7" w:rsidTr="002A2C82">
        <w:trPr>
          <w:cantSplit/>
        </w:trPr>
        <w:tc>
          <w:tcPr>
            <w:tcW w:w="509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Sydney Recode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38508B" w:rsidRPr="00E678F7" w:rsidTr="002A2C82">
        <w:trPr>
          <w:cantSplit/>
        </w:trPr>
        <w:tc>
          <w:tcPr>
            <w:tcW w:w="509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350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61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88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38508B" w:rsidRPr="00E678F7" w:rsidTr="002A2C82">
        <w:trPr>
          <w:cantSplit/>
        </w:trPr>
        <w:tc>
          <w:tcPr>
            <w:tcW w:w="2350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8.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65.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74.0</w:t>
            </w:r>
          </w:p>
        </w:tc>
      </w:tr>
      <w:tr w:rsidR="0038508B" w:rsidRPr="00E678F7" w:rsidTr="002A2C82">
        <w:trPr>
          <w:cantSplit/>
        </w:trPr>
        <w:tc>
          <w:tcPr>
            <w:tcW w:w="2350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38508B" w:rsidRPr="00E678F7" w:rsidTr="002A2C82">
        <w:trPr>
          <w:cantSplit/>
        </w:trPr>
        <w:tc>
          <w:tcPr>
            <w:tcW w:w="2350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61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6.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47.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54.0</w:t>
            </w:r>
          </w:p>
        </w:tc>
      </w:tr>
      <w:tr w:rsidR="0038508B" w:rsidRPr="00E678F7" w:rsidTr="002A2C82">
        <w:trPr>
          <w:cantSplit/>
        </w:trPr>
        <w:tc>
          <w:tcPr>
            <w:tcW w:w="3211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1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  <w:tr w:rsidR="0038508B" w:rsidRPr="00E678F7" w:rsidTr="002A2C82">
        <w:trPr>
          <w:cantSplit/>
        </w:trPr>
        <w:tc>
          <w:tcPr>
            <w:tcW w:w="3211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88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pected Cou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5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13.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.0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1044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73"/>
        <w:gridCol w:w="1203"/>
        <w:gridCol w:w="1202"/>
        <w:gridCol w:w="1722"/>
        <w:gridCol w:w="1722"/>
        <w:gridCol w:w="1722"/>
      </w:tblGrid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E678F7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72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.399</w:t>
            </w:r>
            <w:r w:rsidRPr="00E678F7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E678F7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0.51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7.87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.30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28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6.33.</w:t>
            </w:r>
          </w:p>
        </w:tc>
      </w:tr>
      <w:tr w:rsidR="0038508B" w:rsidRPr="00E678F7" w:rsidTr="002A2C82">
        <w:trPr>
          <w:cantSplit/>
        </w:trPr>
        <w:tc>
          <w:tcPr>
            <w:tcW w:w="104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38508B" w:rsidRPr="00E678F7" w:rsidRDefault="0038508B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E678F7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38508B" w:rsidRPr="00E678F7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Default="00D23245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.</w:t>
      </w:r>
    </w:p>
    <w:p w:rsidR="007B3001" w:rsidRDefault="007B3001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7B3001" w:rsidRDefault="007B3001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7B3001" w:rsidRDefault="00D23245" w:rsidP="00D2324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sz w:val="24"/>
          <w:szCs w:val="24"/>
        </w:rPr>
      </w:pPr>
      <w:r w:rsidRPr="007B3001">
        <w:rPr>
          <w:rFonts w:ascii="Times New Roman" w:hAnsi="Times New Roman" w:cs="Times New Roman"/>
          <w:b/>
          <w:sz w:val="24"/>
          <w:szCs w:val="24"/>
        </w:rPr>
        <w:t>CHI SQAURED ALL DRIVING PATTERNS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38508B" w:rsidP="00D23245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</w:t>
      </w:r>
      <w:r w:rsidR="007B3001">
        <w:rPr>
          <w:rFonts w:ascii="Times New Roman" w:hAnsi="Times New Roman" w:cs="Times New Roman"/>
          <w:sz w:val="24"/>
          <w:szCs w:val="24"/>
        </w:rPr>
        <w:t>……………………………………………..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>GET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FILE='C</w:t>
      </w:r>
      <w:proofErr w:type="gramStart"/>
      <w:r w:rsidRPr="00D23245">
        <w:rPr>
          <w:rFonts w:ascii="Courier New" w:hAnsi="Courier New" w:cs="Courier New"/>
          <w:color w:val="000000"/>
          <w:sz w:val="20"/>
          <w:szCs w:val="20"/>
        </w:rPr>
        <w:t>:\</w:t>
      </w:r>
      <w:proofErr w:type="gramEnd"/>
      <w:r w:rsidRPr="00D23245">
        <w:rPr>
          <w:rFonts w:ascii="Courier New" w:hAnsi="Courier New" w:cs="Courier New"/>
          <w:color w:val="000000"/>
          <w:sz w:val="20"/>
          <w:szCs w:val="20"/>
        </w:rPr>
        <w:t>Users\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ifedi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\OneDrive\Documents\Researches\Results and SPSS Outputs\Doctor Risk Results Data SPSS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MAIN.sav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>'.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>DATASET NAME DataSet1 WINDOW=FRONT.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>CROSSTABS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 /TABLES=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driveselfYorN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chauffeurdriveYorN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driveselfandchaperone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BY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AdelaideR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BrisbaneAreaR</w:t>
      </w:r>
      <w:proofErr w:type="spellEnd"/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GoldCoastR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MelbourneAreaR</w:t>
      </w:r>
      <w:proofErr w:type="spellEnd"/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SydneyR</w:t>
      </w:r>
      <w:proofErr w:type="spellEnd"/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 /FORMAT=AVALUE TABLES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 /STATISTICS=CHISQ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 /CELLS=COUNT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  /COUNT ROUND CELL.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Crosstabs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0"/>
        <w:gridCol w:w="2718"/>
        <w:gridCol w:w="2752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9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Note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47" w:type="dxa"/>
            <w:gridSpan w:val="2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Output Created</w:t>
            </w:r>
          </w:p>
        </w:tc>
        <w:tc>
          <w:tcPr>
            <w:tcW w:w="2751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3-FEB-2017 12:21:5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4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mments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Input</w:t>
            </w: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ata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C:\Users\ifedi\OneDrive\Documents\Researches\Results and SPSS Outputs\Doctor Risk Results Data SPSS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MAIN.sav</w:t>
            </w:r>
            <w:proofErr w:type="spellEnd"/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ctive Dataset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DataSet1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lter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&lt;none&gt;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Weight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&lt;none&gt;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plit File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&lt;none&gt;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Rows in Working Data File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Missing Value Handling</w:t>
            </w: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efinition of Missing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User-defined missing values are treated as missing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ases Used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Statistics for each table are based on all the cases with valid data in the specified range(s) for all variables in each table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247" w:type="dxa"/>
            <w:gridSpan w:val="2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Syntax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CROSSTABS</w:t>
            </w:r>
          </w:p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 /TABLES=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driveselfYorN</w:t>
            </w:r>
            <w:proofErr w:type="spellEnd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chauffeurdriveYorN</w:t>
            </w:r>
            <w:proofErr w:type="spellEnd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driveselfandchaperone</w:t>
            </w:r>
            <w:proofErr w:type="spellEnd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BY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delaideR</w:t>
            </w:r>
            <w:proofErr w:type="spellEnd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risbaneAreaR</w:t>
            </w:r>
            <w:proofErr w:type="spellEnd"/>
          </w:p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  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GoldCoastR</w:t>
            </w:r>
            <w:proofErr w:type="spellEnd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MelbourneAreaR</w:t>
            </w:r>
            <w:proofErr w:type="spellEnd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</w:t>
            </w:r>
            <w:proofErr w:type="spellStart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SydneyR</w:t>
            </w:r>
            <w:proofErr w:type="spellEnd"/>
          </w:p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 /FORMAT=AVALUE TABLES</w:t>
            </w:r>
          </w:p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 /STATISTICS=CHISQ</w:t>
            </w:r>
          </w:p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 /CELLS=COUNT</w:t>
            </w:r>
          </w:p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 xml:space="preserve">  /COUNT ROUND CELL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Resources</w:t>
            </w: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rocessor Time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00:00:00.02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lapsed Time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00:00:00.16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imensions Requested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530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71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ells Available</w:t>
            </w:r>
          </w:p>
        </w:tc>
        <w:tc>
          <w:tcPr>
            <w:tcW w:w="27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24245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D23245">
        <w:rPr>
          <w:rFonts w:ascii="Courier New" w:hAnsi="Courier New" w:cs="Courier New"/>
          <w:color w:val="000000"/>
          <w:sz w:val="20"/>
          <w:szCs w:val="20"/>
        </w:rPr>
        <w:t xml:space="preserve">[DataSet1] C:\Users\ifedi\OneDrive\Documents\Researches\Results and SPSS Outputs\Doctor Risk Results Data SPSS </w:t>
      </w:r>
      <w:proofErr w:type="spellStart"/>
      <w:r w:rsidRPr="00D23245">
        <w:rPr>
          <w:rFonts w:ascii="Courier New" w:hAnsi="Courier New" w:cs="Courier New"/>
          <w:color w:val="000000"/>
          <w:sz w:val="20"/>
          <w:szCs w:val="20"/>
        </w:rPr>
        <w:t>MAIN.sav</w:t>
      </w:r>
      <w:proofErr w:type="spellEnd"/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4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89"/>
        <w:gridCol w:w="1126"/>
        <w:gridCol w:w="1126"/>
        <w:gridCol w:w="112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44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ase Processing Summary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ase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id</w:t>
            </w:r>
          </w:p>
        </w:tc>
        <w:tc>
          <w:tcPr>
            <w:tcW w:w="22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Missing</w:t>
            </w:r>
          </w:p>
        </w:tc>
        <w:tc>
          <w:tcPr>
            <w:tcW w:w="22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rcent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rcent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rcent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 * Adelaide recoded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2.7%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7.3%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 * Brisbane Area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2.7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7.3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 * Gold Coast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2.7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7.3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 * Melbourne Area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2.7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7.3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 * Sydney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2.7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7.3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 * Adelaide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.4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5.6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 * Brisbane Area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.4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5.6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chauffeur driven only * Gold Coast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.4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5.6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 * Melbourne Area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.4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5.6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 * Sydney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.4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5.6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 * Adelaide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 * Brisbane Area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 * Gold Coast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 * Melbourne Area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 * Sydney Recoded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.0%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Drive Self Yes or No * Adelaide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3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2"/>
        <w:gridCol w:w="80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delaide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9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9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.560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.61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.72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bookmarkStart w:id="0" w:name="_GoBack"/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3</w:t>
            </w:r>
            <w:bookmarkEnd w:id="0"/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.50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8.70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Drive Self Yes or No * Brisbane Area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3"/>
        <w:gridCol w:w="806"/>
        <w:gridCol w:w="1260"/>
        <w:gridCol w:w="1260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0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0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Brisbane Area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6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6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3</w:t>
            </w:r>
          </w:p>
        </w:tc>
        <w:tc>
          <w:tcPr>
            <w:tcW w:w="12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26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5</w:t>
            </w:r>
          </w:p>
        </w:tc>
        <w:tc>
          <w:tcPr>
            <w:tcW w:w="126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7.122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4.83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0.1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6.90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1.40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Drive Self Yes or No * Gold Coast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3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2"/>
        <w:gridCol w:w="80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Gold Coast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1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7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3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5.475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3.70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.953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5.35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0.49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F925F3" w:rsidRPr="00D23245" w:rsidRDefault="00F925F3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Drive Self Yes or No * Melbourne Area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7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1"/>
        <w:gridCol w:w="806"/>
        <w:gridCol w:w="1328"/>
        <w:gridCol w:w="1328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7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7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Melbourne Area Recoded</w:t>
            </w:r>
          </w:p>
        </w:tc>
        <w:tc>
          <w:tcPr>
            <w:tcW w:w="1125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2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2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3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3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3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3</w:t>
            </w:r>
          </w:p>
        </w:tc>
        <w:tc>
          <w:tcPr>
            <w:tcW w:w="13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4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32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8</w:t>
            </w:r>
          </w:p>
        </w:tc>
        <w:tc>
          <w:tcPr>
            <w:tcW w:w="13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97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0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2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2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54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2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2.77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Drive Self Yes or No * Sydney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33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2"/>
        <w:gridCol w:w="80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3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ydney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rive Self Yes or No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7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15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95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Total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1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.049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4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.379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36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.57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2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.00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4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2 cells (50.0%) have expected count less than 5. The minimum expected count is 3.65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Adelaide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3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1"/>
        <w:gridCol w:w="807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delaide recoded</w:t>
            </w:r>
          </w:p>
        </w:tc>
        <w:tc>
          <w:tcPr>
            <w:tcW w:w="1125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7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3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1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0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8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.593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.71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3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.563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5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.55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6.88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Brisbane Area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6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1"/>
        <w:gridCol w:w="806"/>
        <w:gridCol w:w="1261"/>
        <w:gridCol w:w="1261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5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65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Brisbane Area Recoded</w:t>
            </w:r>
          </w:p>
        </w:tc>
        <w:tc>
          <w:tcPr>
            <w:tcW w:w="1125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6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1</w:t>
            </w:r>
          </w:p>
        </w:tc>
        <w:tc>
          <w:tcPr>
            <w:tcW w:w="12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3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</w:t>
            </w:r>
          </w:p>
        </w:tc>
        <w:tc>
          <w:tcPr>
            <w:tcW w:w="12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0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26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5</w:t>
            </w:r>
          </w:p>
        </w:tc>
        <w:tc>
          <w:tcPr>
            <w:tcW w:w="126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93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8.687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6.99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1.033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8.54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14.77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chauffeur</w:t>
      </w:r>
      <w:proofErr w:type="gramEnd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Gold Coast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3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1"/>
        <w:gridCol w:w="807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Gold Coast recoded</w:t>
            </w:r>
          </w:p>
        </w:tc>
        <w:tc>
          <w:tcPr>
            <w:tcW w:w="1125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3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9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6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12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791"/>
        <w:gridCol w:w="1613"/>
      </w:tblGrid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9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79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9.933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.59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2.04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9.77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7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9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6.75.</w:t>
            </w:r>
          </w:p>
        </w:tc>
      </w:tr>
      <w:tr w:rsidR="00D23245" w:rsidRPr="00D23245" w:rsidTr="005E3F2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9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Melbourne Area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7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2"/>
        <w:gridCol w:w="806"/>
        <w:gridCol w:w="1328"/>
        <w:gridCol w:w="1328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7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787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Melbourne Area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2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2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</w:t>
            </w:r>
          </w:p>
        </w:tc>
        <w:tc>
          <w:tcPr>
            <w:tcW w:w="13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4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3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</w:t>
            </w:r>
          </w:p>
        </w:tc>
        <w:tc>
          <w:tcPr>
            <w:tcW w:w="13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Total</w:t>
            </w:r>
          </w:p>
        </w:tc>
        <w:tc>
          <w:tcPr>
            <w:tcW w:w="132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2</w:t>
            </w:r>
          </w:p>
        </w:tc>
        <w:tc>
          <w:tcPr>
            <w:tcW w:w="13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663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97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10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9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64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38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46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65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99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9.28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proofErr w:type="gramStart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chauffeur</w:t>
      </w:r>
      <w:proofErr w:type="gramEnd"/>
      <w:r w:rsidRPr="00D23245">
        <w:rPr>
          <w:rFonts w:ascii="Arial" w:hAnsi="Arial" w:cs="Arial"/>
          <w:b/>
          <w:bCs/>
          <w:color w:val="000000"/>
          <w:sz w:val="26"/>
          <w:szCs w:val="26"/>
        </w:rPr>
        <w:t xml:space="preserve"> driven only * Sydney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3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01"/>
        <w:gridCol w:w="807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3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ydney Recoded</w:t>
            </w:r>
          </w:p>
        </w:tc>
        <w:tc>
          <w:tcPr>
            <w:tcW w:w="1125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hauffeur driven only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9</w:t>
            </w:r>
          </w:p>
        </w:tc>
        <w:tc>
          <w:tcPr>
            <w:tcW w:w="112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01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0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4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0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5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13</w:t>
            </w:r>
          </w:p>
        </w:tc>
        <w:tc>
          <w:tcPr>
            <w:tcW w:w="112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.399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0.51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7.87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.30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2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0 cells (0.0%) have expected count less than 5. The minimum expected count is 6.33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Self and Chaperone Driven * Adelaide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8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0"/>
        <w:gridCol w:w="80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delaide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0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9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9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88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2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49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555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63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27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427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73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7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2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2 cells (50.0%) have expected count less than 5. The minimum expected count is 2.77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lastRenderedPageBreak/>
        <w:t>Self and Chaperone Driven * Brisbane Area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1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806"/>
        <w:gridCol w:w="1260"/>
        <w:gridCol w:w="1260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1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1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Brisbane Area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26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26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6</w:t>
            </w:r>
          </w:p>
        </w:tc>
        <w:tc>
          <w:tcPr>
            <w:tcW w:w="12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3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9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26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8</w:t>
            </w:r>
          </w:p>
        </w:tc>
        <w:tc>
          <w:tcPr>
            <w:tcW w:w="126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69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604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0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7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5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617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63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453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6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606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1 cells (25.0%) have expected count less than 5. The minimum expected count is 1.47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Self and Chaperone Driven * Gold Coast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8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0"/>
        <w:gridCol w:w="80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Gold Coast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0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9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Total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118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90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1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64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.00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57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588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69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10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29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1 cells (25.0%) have expected count less than 5. The minimum expected count is .90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Self and Chaperone Driven * Melbourne Area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27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89"/>
        <w:gridCol w:w="806"/>
        <w:gridCol w:w="1328"/>
        <w:gridCol w:w="1328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27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27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4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Melbourne Area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27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32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0</w:t>
            </w:r>
          </w:p>
        </w:tc>
        <w:tc>
          <w:tcPr>
            <w:tcW w:w="13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8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3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8</w:t>
            </w:r>
          </w:p>
        </w:tc>
        <w:tc>
          <w:tcPr>
            <w:tcW w:w="13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9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4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32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8</w:t>
            </w:r>
          </w:p>
        </w:tc>
        <w:tc>
          <w:tcPr>
            <w:tcW w:w="13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8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2.017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56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87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49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lastRenderedPageBreak/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3.449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6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37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80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.99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158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1 cells (25.0%) have expected count less than 5. The minimum expected count is 1.47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6"/>
          <w:szCs w:val="26"/>
        </w:rPr>
      </w:pPr>
      <w:r w:rsidRPr="00D23245">
        <w:rPr>
          <w:rFonts w:ascii="Arial" w:hAnsi="Arial" w:cs="Arial"/>
          <w:b/>
          <w:bCs/>
          <w:color w:val="000000"/>
          <w:sz w:val="26"/>
          <w:szCs w:val="26"/>
        </w:rPr>
        <w:t>Self and Chaperone Driven * Sydney Recoded</w:t>
      </w:r>
    </w:p>
    <w:p w:rsidR="00D23245" w:rsidRPr="00D23245" w:rsidRDefault="00D23245" w:rsidP="00D2324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8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0"/>
        <w:gridCol w:w="806"/>
        <w:gridCol w:w="1126"/>
        <w:gridCol w:w="1126"/>
        <w:gridCol w:w="1126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rosstab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  <w:shd w:val="clear" w:color="auto" w:fill="FFFFFF"/>
              </w:rPr>
              <w:t xml:space="preserve">Count  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ydney Recoded</w:t>
            </w:r>
          </w:p>
        </w:tc>
        <w:tc>
          <w:tcPr>
            <w:tcW w:w="11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Self and Chaperone Driven</w:t>
            </w:r>
          </w:p>
        </w:tc>
        <w:tc>
          <w:tcPr>
            <w:tcW w:w="8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yes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6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8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4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79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49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1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1126"/>
        <w:gridCol w:w="1126"/>
        <w:gridCol w:w="1613"/>
        <w:gridCol w:w="1613"/>
        <w:gridCol w:w="1613"/>
      </w:tblGrid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23245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1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61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12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99</w:t>
            </w:r>
            <w:r w:rsidRPr="00D23245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1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18</w:t>
            </w: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 xml:space="preserve">Continuity </w:t>
            </w:r>
            <w:proofErr w:type="spellStart"/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Correction</w:t>
            </w:r>
            <w:r w:rsidRPr="00D2324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  <w:proofErr w:type="spellEnd"/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025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875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752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86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53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53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987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.320</w:t>
            </w: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12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86</w:t>
            </w:r>
          </w:p>
        </w:tc>
        <w:tc>
          <w:tcPr>
            <w:tcW w:w="11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a. 2 cells (50.0%) have expected count less than 5. The minimum expected count is .41.</w:t>
            </w:r>
          </w:p>
        </w:tc>
      </w:tr>
      <w:tr w:rsidR="00D23245" w:rsidRPr="00D23245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23245" w:rsidRPr="00D23245" w:rsidRDefault="00D23245" w:rsidP="00D23245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23245">
              <w:rPr>
                <w:rFonts w:ascii="Arial" w:hAnsi="Arial" w:cs="Arial"/>
                <w:color w:val="010205"/>
                <w:sz w:val="18"/>
                <w:szCs w:val="18"/>
              </w:rPr>
              <w:t>b. Computed only for a 2x2 table</w:t>
            </w:r>
          </w:p>
        </w:tc>
      </w:tr>
    </w:tbl>
    <w:p w:rsidR="00D23245" w:rsidRPr="00D23245" w:rsidRDefault="00D23245" w:rsidP="00D23245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38508B" w:rsidRDefault="0038508B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..</w:t>
      </w:r>
    </w:p>
    <w:p w:rsidR="00C14AE7" w:rsidRDefault="00C14AE7" w:rsidP="0038508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:rsidR="00C14AE7" w:rsidRPr="00C14AE7" w:rsidRDefault="00C14AE7" w:rsidP="00C14AE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ASSOCIATIONS: </w:t>
      </w:r>
      <w:r w:rsidRPr="00C14AE7">
        <w:rPr>
          <w:rFonts w:ascii="Times New Roman" w:hAnsi="Times New Roman" w:cs="Times New Roman"/>
          <w:b/>
          <w:sz w:val="24"/>
          <w:szCs w:val="24"/>
          <w:u w:val="single"/>
        </w:rPr>
        <w:t>MIXED</w:t>
      </w:r>
    </w:p>
    <w:p w:rsidR="00C14AE7" w:rsidRPr="00E678F7" w:rsidRDefault="00C14AE7" w:rsidP="00C14AE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1354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2855"/>
        <w:gridCol w:w="1203"/>
        <w:gridCol w:w="1202"/>
        <w:gridCol w:w="1202"/>
        <w:gridCol w:w="1202"/>
        <w:gridCol w:w="1202"/>
        <w:gridCol w:w="1202"/>
        <w:gridCol w:w="1202"/>
        <w:gridCol w:w="1202"/>
      </w:tblGrid>
      <w:tr w:rsidR="00C14AE7" w:rsidRPr="001D2B53" w:rsidTr="002A2C82">
        <w:trPr>
          <w:cantSplit/>
        </w:trPr>
        <w:tc>
          <w:tcPr>
            <w:tcW w:w="1354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D2B53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D2B53" w:rsidTr="002A2C82">
        <w:trPr>
          <w:cantSplit/>
        </w:trPr>
        <w:tc>
          <w:tcPr>
            <w:tcW w:w="392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D2B53" w:rsidTr="002A2C82">
        <w:trPr>
          <w:cantSplit/>
        </w:trPr>
        <w:tc>
          <w:tcPr>
            <w:tcW w:w="392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D2B53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D2B53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85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oncerned recoded 2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55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60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818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366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.735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526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5.727</w:t>
            </w:r>
          </w:p>
        </w:tc>
      </w:tr>
      <w:tr w:rsidR="00C14AE7" w:rsidRPr="001D2B53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8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Apprehension Recoded 2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82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57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2.03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154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2.27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73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7.008</w:t>
            </w:r>
          </w:p>
        </w:tc>
      </w:tr>
      <w:tr w:rsidR="00C14AE7" w:rsidRPr="001D2B53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85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-2.87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95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9.05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0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5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D2B53" w:rsidTr="002A2C82">
        <w:trPr>
          <w:cantSplit/>
        </w:trPr>
        <w:tc>
          <w:tcPr>
            <w:tcW w:w="1354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Concerned recoded 2, Apprehension Recoded 2.</w:t>
            </w:r>
          </w:p>
        </w:tc>
      </w:tr>
    </w:tbl>
    <w:p w:rsidR="0038508B" w:rsidRDefault="0038508B" w:rsidP="0038508B"/>
    <w:tbl>
      <w:tblPr>
        <w:tblW w:w="1354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2478"/>
        <w:gridCol w:w="377"/>
        <w:gridCol w:w="826"/>
        <w:gridCol w:w="377"/>
        <w:gridCol w:w="825"/>
        <w:gridCol w:w="377"/>
        <w:gridCol w:w="825"/>
        <w:gridCol w:w="377"/>
        <w:gridCol w:w="825"/>
        <w:gridCol w:w="377"/>
        <w:gridCol w:w="825"/>
        <w:gridCol w:w="377"/>
        <w:gridCol w:w="825"/>
        <w:gridCol w:w="377"/>
        <w:gridCol w:w="825"/>
        <w:gridCol w:w="377"/>
        <w:gridCol w:w="825"/>
        <w:gridCol w:w="377"/>
      </w:tblGrid>
      <w:tr w:rsidR="00C14AE7" w:rsidRPr="001D2B53" w:rsidTr="00C14AE7">
        <w:trPr>
          <w:gridAfter w:val="1"/>
          <w:wAfter w:w="377" w:type="dxa"/>
          <w:cantSplit/>
        </w:trPr>
        <w:tc>
          <w:tcPr>
            <w:tcW w:w="13172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D2B53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D2B53" w:rsidTr="00C14AE7">
        <w:trPr>
          <w:gridAfter w:val="1"/>
          <w:wAfter w:w="377" w:type="dxa"/>
          <w:cantSplit/>
        </w:trPr>
        <w:tc>
          <w:tcPr>
            <w:tcW w:w="355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4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D2B53" w:rsidTr="00C14AE7">
        <w:trPr>
          <w:gridAfter w:val="1"/>
          <w:wAfter w:w="377" w:type="dxa"/>
          <w:cantSplit/>
        </w:trPr>
        <w:tc>
          <w:tcPr>
            <w:tcW w:w="355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3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D2B53" w:rsidTr="00C14AE7">
        <w:trPr>
          <w:gridAfter w:val="1"/>
          <w:wAfter w:w="377" w:type="dxa"/>
          <w:cantSplit/>
        </w:trPr>
        <w:tc>
          <w:tcPr>
            <w:tcW w:w="107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D2B53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47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oncerned recoded 2</w:t>
            </w:r>
          </w:p>
        </w:tc>
        <w:tc>
          <w:tcPr>
            <w:tcW w:w="1203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999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514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3.770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52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2.714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991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7.437</w:t>
            </w:r>
          </w:p>
        </w:tc>
      </w:tr>
      <w:tr w:rsidR="00C14AE7" w:rsidRPr="001D2B53" w:rsidTr="00C14AE7">
        <w:trPr>
          <w:gridAfter w:val="1"/>
          <w:wAfter w:w="377" w:type="dxa"/>
          <w:cantSplit/>
        </w:trPr>
        <w:tc>
          <w:tcPr>
            <w:tcW w:w="107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47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3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-2.420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892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7.352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07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89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D2B53" w:rsidTr="00C14AE7">
        <w:trPr>
          <w:gridAfter w:val="1"/>
          <w:wAfter w:w="377" w:type="dxa"/>
          <w:cantSplit/>
        </w:trPr>
        <w:tc>
          <w:tcPr>
            <w:tcW w:w="13172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Concerned recoded 2.</w:t>
            </w:r>
          </w:p>
        </w:tc>
      </w:tr>
      <w:tr w:rsidR="00C14AE7" w:rsidRPr="001D2B53" w:rsidTr="00C14AE7">
        <w:trPr>
          <w:cantSplit/>
        </w:trPr>
        <w:tc>
          <w:tcPr>
            <w:tcW w:w="13549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D2B53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D2B53" w:rsidTr="00C14AE7">
        <w:trPr>
          <w:cantSplit/>
        </w:trPr>
        <w:tc>
          <w:tcPr>
            <w:tcW w:w="3932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  <w:gridSpan w:val="2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4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D2B53" w:rsidTr="00C14AE7">
        <w:trPr>
          <w:cantSplit/>
        </w:trPr>
        <w:tc>
          <w:tcPr>
            <w:tcW w:w="3932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3" w:type="dxa"/>
            <w:gridSpan w:val="2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D2B53" w:rsidTr="00C14AE7">
        <w:trPr>
          <w:cantSplit/>
        </w:trPr>
        <w:tc>
          <w:tcPr>
            <w:tcW w:w="107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D2B53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855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Apprehension Recoded 2</w:t>
            </w:r>
          </w:p>
        </w:tc>
        <w:tc>
          <w:tcPr>
            <w:tcW w:w="1203" w:type="dxa"/>
            <w:gridSpan w:val="2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.109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488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5.162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23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3.030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.164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7.886</w:t>
            </w:r>
          </w:p>
        </w:tc>
      </w:tr>
      <w:tr w:rsidR="00C14AE7" w:rsidRPr="001D2B53" w:rsidTr="00C14AE7">
        <w:trPr>
          <w:cantSplit/>
        </w:trPr>
        <w:tc>
          <w:tcPr>
            <w:tcW w:w="107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85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3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-2.400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765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9.829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02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.091</w:t>
            </w: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D2B53" w:rsidTr="00C14AE7">
        <w:trPr>
          <w:cantSplit/>
        </w:trPr>
        <w:tc>
          <w:tcPr>
            <w:tcW w:w="13549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D2B53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D2B53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Apprehension Recoded 2.</w:t>
            </w:r>
          </w:p>
        </w:tc>
      </w:tr>
    </w:tbl>
    <w:p w:rsidR="00C14AE7" w:rsidRDefault="00C14AE7" w:rsidP="0038508B"/>
    <w:p w:rsidR="00F37289" w:rsidRDefault="00F37289" w:rsidP="0038508B"/>
    <w:p w:rsidR="00F37289" w:rsidRDefault="00F37289" w:rsidP="0038508B"/>
    <w:p w:rsidR="00F37289" w:rsidRDefault="00F37289" w:rsidP="0038508B">
      <w:r>
        <w:t>………………………………………………………………………………………………………</w:t>
      </w:r>
    </w:p>
    <w:p w:rsidR="002A2C82" w:rsidRDefault="002A2C82"/>
    <w:p w:rsidR="00C14AE7" w:rsidRPr="00C14AE7" w:rsidRDefault="00C14AE7" w:rsidP="00C14AE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SSOCIATIONS: </w:t>
      </w:r>
      <w:r w:rsidR="00F37289">
        <w:rPr>
          <w:rFonts w:ascii="Times New Roman" w:hAnsi="Times New Roman" w:cs="Times New Roman"/>
          <w:b/>
          <w:sz w:val="24"/>
          <w:szCs w:val="24"/>
          <w:u w:val="single"/>
        </w:rPr>
        <w:t>CHAUFFEUR ONLY</w:t>
      </w:r>
    </w:p>
    <w:p w:rsidR="00C14AE7" w:rsidRDefault="00C14AE7"/>
    <w:tbl>
      <w:tblPr>
        <w:tblW w:w="1354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2855"/>
        <w:gridCol w:w="1203"/>
        <w:gridCol w:w="1202"/>
        <w:gridCol w:w="1202"/>
        <w:gridCol w:w="1202"/>
        <w:gridCol w:w="1202"/>
        <w:gridCol w:w="1202"/>
        <w:gridCol w:w="1202"/>
        <w:gridCol w:w="1202"/>
      </w:tblGrid>
      <w:tr w:rsidR="00C14AE7" w:rsidRPr="001452BD" w:rsidTr="002A2C82">
        <w:trPr>
          <w:cantSplit/>
        </w:trPr>
        <w:tc>
          <w:tcPr>
            <w:tcW w:w="1354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52BD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452BD" w:rsidTr="002A2C82">
        <w:trPr>
          <w:cantSplit/>
        </w:trPr>
        <w:tc>
          <w:tcPr>
            <w:tcW w:w="392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452BD" w:rsidTr="002A2C82">
        <w:trPr>
          <w:cantSplit/>
        </w:trPr>
        <w:tc>
          <w:tcPr>
            <w:tcW w:w="392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452BD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85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Apprehension Recoded 2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16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76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5.96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15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3.19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258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8.139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85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.51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4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3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2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0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452BD" w:rsidTr="002A2C82">
        <w:trPr>
          <w:cantSplit/>
        </w:trPr>
        <w:tc>
          <w:tcPr>
            <w:tcW w:w="1354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Apprehension Recoded 2.</w:t>
            </w:r>
          </w:p>
        </w:tc>
      </w:tr>
    </w:tbl>
    <w:p w:rsidR="00C14AE7" w:rsidRDefault="00C14AE7"/>
    <w:tbl>
      <w:tblPr>
        <w:tblW w:w="1193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1239"/>
        <w:gridCol w:w="1203"/>
        <w:gridCol w:w="1203"/>
        <w:gridCol w:w="1202"/>
        <w:gridCol w:w="1202"/>
        <w:gridCol w:w="1202"/>
        <w:gridCol w:w="1202"/>
        <w:gridCol w:w="1202"/>
        <w:gridCol w:w="1202"/>
      </w:tblGrid>
      <w:tr w:rsidR="00C14AE7" w:rsidRPr="001452BD" w:rsidTr="002A2C82">
        <w:trPr>
          <w:cantSplit/>
        </w:trPr>
        <w:tc>
          <w:tcPr>
            <w:tcW w:w="1193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52BD">
              <w:rPr>
                <w:rFonts w:ascii="Arial" w:hAnsi="Arial" w:cs="Arial"/>
                <w:b/>
                <w:bCs/>
                <w:color w:val="010205"/>
              </w:rPr>
              <w:lastRenderedPageBreak/>
              <w:t>Variables in the Equation</w:t>
            </w:r>
          </w:p>
        </w:tc>
      </w:tr>
      <w:tr w:rsidR="00C14AE7" w:rsidRPr="001452BD" w:rsidTr="002A2C82">
        <w:trPr>
          <w:cantSplit/>
        </w:trPr>
        <w:tc>
          <w:tcPr>
            <w:tcW w:w="2314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452BD" w:rsidTr="002A2C82">
        <w:trPr>
          <w:cantSplit/>
        </w:trPr>
        <w:tc>
          <w:tcPr>
            <w:tcW w:w="231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452BD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egreeR</w:t>
            </w:r>
            <w:proofErr w:type="spellEnd"/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91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2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4.78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2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2.506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10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5.708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.49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71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7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1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452BD" w:rsidTr="002A2C82">
        <w:trPr>
          <w:cantSplit/>
        </w:trPr>
        <w:tc>
          <w:tcPr>
            <w:tcW w:w="1193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 xml:space="preserve">a. Variable(s) entered on step 1: </w:t>
            </w:r>
            <w:proofErr w:type="spellStart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degreeR</w:t>
            </w:r>
            <w:proofErr w:type="spellEnd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</w:t>
            </w:r>
          </w:p>
        </w:tc>
      </w:tr>
    </w:tbl>
    <w:p w:rsidR="00C14AE7" w:rsidRDefault="00C14AE7"/>
    <w:tbl>
      <w:tblPr>
        <w:tblW w:w="120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1310"/>
        <w:gridCol w:w="1203"/>
        <w:gridCol w:w="1203"/>
        <w:gridCol w:w="1202"/>
        <w:gridCol w:w="1202"/>
        <w:gridCol w:w="1202"/>
        <w:gridCol w:w="1202"/>
        <w:gridCol w:w="1202"/>
        <w:gridCol w:w="1202"/>
      </w:tblGrid>
      <w:tr w:rsidR="00C14AE7" w:rsidRPr="001452BD" w:rsidTr="002A2C82">
        <w:trPr>
          <w:cantSplit/>
        </w:trPr>
        <w:tc>
          <w:tcPr>
            <w:tcW w:w="12001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52BD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452BD" w:rsidTr="002A2C82">
        <w:trPr>
          <w:cantSplit/>
        </w:trPr>
        <w:tc>
          <w:tcPr>
            <w:tcW w:w="238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452BD" w:rsidTr="002A2C82">
        <w:trPr>
          <w:cantSplit/>
        </w:trPr>
        <w:tc>
          <w:tcPr>
            <w:tcW w:w="238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452BD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30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urationR</w:t>
            </w:r>
            <w:proofErr w:type="spellEnd"/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1.074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2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6.50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1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342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15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780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30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2.70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71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4.494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4.90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452BD" w:rsidTr="002A2C82">
        <w:trPr>
          <w:cantSplit/>
        </w:trPr>
        <w:tc>
          <w:tcPr>
            <w:tcW w:w="12001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 xml:space="preserve">a. Variable(s) entered on step 1: </w:t>
            </w:r>
            <w:proofErr w:type="spellStart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durationR</w:t>
            </w:r>
            <w:proofErr w:type="spellEnd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</w:t>
            </w:r>
          </w:p>
        </w:tc>
      </w:tr>
    </w:tbl>
    <w:p w:rsidR="00C14AE7" w:rsidRDefault="00C14AE7"/>
    <w:tbl>
      <w:tblPr>
        <w:tblW w:w="129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2227"/>
        <w:gridCol w:w="1203"/>
        <w:gridCol w:w="1202"/>
        <w:gridCol w:w="1202"/>
        <w:gridCol w:w="1202"/>
        <w:gridCol w:w="1202"/>
        <w:gridCol w:w="1202"/>
        <w:gridCol w:w="1202"/>
        <w:gridCol w:w="1202"/>
      </w:tblGrid>
      <w:tr w:rsidR="00C14AE7" w:rsidRPr="001452BD" w:rsidTr="002A2C82">
        <w:trPr>
          <w:cantSplit/>
        </w:trPr>
        <w:tc>
          <w:tcPr>
            <w:tcW w:w="129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52BD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452BD" w:rsidTr="002A2C82">
        <w:trPr>
          <w:cantSplit/>
        </w:trPr>
        <w:tc>
          <w:tcPr>
            <w:tcW w:w="330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452BD" w:rsidTr="002A2C82">
        <w:trPr>
          <w:cantSplit/>
        </w:trPr>
        <w:tc>
          <w:tcPr>
            <w:tcW w:w="330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452BD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2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Registration Status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23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4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7.545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06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3.43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42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8.265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.87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6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72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189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1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452BD" w:rsidTr="002A2C82">
        <w:trPr>
          <w:cantSplit/>
        </w:trPr>
        <w:tc>
          <w:tcPr>
            <w:tcW w:w="129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Registration Status.</w:t>
            </w:r>
          </w:p>
        </w:tc>
      </w:tr>
    </w:tbl>
    <w:p w:rsidR="00C14AE7" w:rsidRDefault="00C14AE7"/>
    <w:tbl>
      <w:tblPr>
        <w:tblW w:w="1193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1239"/>
        <w:gridCol w:w="1203"/>
        <w:gridCol w:w="1203"/>
        <w:gridCol w:w="1202"/>
        <w:gridCol w:w="1202"/>
        <w:gridCol w:w="1202"/>
        <w:gridCol w:w="1202"/>
        <w:gridCol w:w="1202"/>
        <w:gridCol w:w="1202"/>
      </w:tblGrid>
      <w:tr w:rsidR="00C14AE7" w:rsidRPr="001452BD" w:rsidTr="002A2C82">
        <w:trPr>
          <w:cantSplit/>
        </w:trPr>
        <w:tc>
          <w:tcPr>
            <w:tcW w:w="1193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52BD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452BD" w:rsidTr="002A2C82">
        <w:trPr>
          <w:cantSplit/>
        </w:trPr>
        <w:tc>
          <w:tcPr>
            <w:tcW w:w="2314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452BD" w:rsidTr="002A2C82">
        <w:trPr>
          <w:cantSplit/>
        </w:trPr>
        <w:tc>
          <w:tcPr>
            <w:tcW w:w="231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452BD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674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766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4.775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2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5.33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188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23.936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2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.86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85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03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31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42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452BD" w:rsidTr="002A2C82">
        <w:trPr>
          <w:cantSplit/>
        </w:trPr>
        <w:tc>
          <w:tcPr>
            <w:tcW w:w="11930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Gender.</w:t>
            </w:r>
          </w:p>
        </w:tc>
      </w:tr>
    </w:tbl>
    <w:p w:rsidR="00C14AE7" w:rsidRDefault="00C14AE7"/>
    <w:p w:rsidR="00C14AE7" w:rsidRDefault="00C14AE7"/>
    <w:tbl>
      <w:tblPr>
        <w:tblW w:w="129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7"/>
        <w:gridCol w:w="2227"/>
        <w:gridCol w:w="1203"/>
        <w:gridCol w:w="1202"/>
        <w:gridCol w:w="1202"/>
        <w:gridCol w:w="1202"/>
        <w:gridCol w:w="1202"/>
        <w:gridCol w:w="1202"/>
        <w:gridCol w:w="1202"/>
        <w:gridCol w:w="1202"/>
      </w:tblGrid>
      <w:tr w:rsidR="00C14AE7" w:rsidRPr="001452BD" w:rsidTr="002A2C82">
        <w:trPr>
          <w:cantSplit/>
        </w:trPr>
        <w:tc>
          <w:tcPr>
            <w:tcW w:w="129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1452BD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C14AE7" w:rsidRPr="001452BD" w:rsidTr="002A2C82">
        <w:trPr>
          <w:cantSplit/>
        </w:trPr>
        <w:tc>
          <w:tcPr>
            <w:tcW w:w="330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C14AE7" w:rsidRPr="001452BD" w:rsidTr="002A2C82">
        <w:trPr>
          <w:cantSplit/>
        </w:trPr>
        <w:tc>
          <w:tcPr>
            <w:tcW w:w="330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452BD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22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77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828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4.570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33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5.872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159</w:t>
            </w:r>
          </w:p>
        </w:tc>
        <w:tc>
          <w:tcPr>
            <w:tcW w:w="12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29.767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Registration Status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57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18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87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35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78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53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5.983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urationR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.66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0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21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27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516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159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673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degreeR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9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554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55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21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994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673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5.905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2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apprehensionR</w:t>
            </w:r>
            <w:proofErr w:type="spellEnd"/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13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552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4.20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40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3.10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.05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9.153</w:t>
            </w:r>
          </w:p>
        </w:tc>
      </w:tr>
      <w:tr w:rsidR="00C14AE7" w:rsidRPr="001452BD" w:rsidTr="002A2C82">
        <w:trPr>
          <w:cantSplit/>
        </w:trPr>
        <w:tc>
          <w:tcPr>
            <w:tcW w:w="1076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2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-3.97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2.085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3.62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57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019</w:t>
            </w: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4AE7" w:rsidRPr="001452BD" w:rsidTr="002A2C82">
        <w:trPr>
          <w:cantSplit/>
        </w:trPr>
        <w:tc>
          <w:tcPr>
            <w:tcW w:w="1291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14AE7" w:rsidRPr="001452BD" w:rsidRDefault="00C14AE7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 xml:space="preserve">a. Variable(s) entered on step 1: Gender, Registration Status, </w:t>
            </w:r>
            <w:proofErr w:type="spellStart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durationR</w:t>
            </w:r>
            <w:proofErr w:type="spellEnd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 xml:space="preserve">, </w:t>
            </w:r>
            <w:proofErr w:type="spellStart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degreeR</w:t>
            </w:r>
            <w:proofErr w:type="spellEnd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 xml:space="preserve">, </w:t>
            </w:r>
            <w:proofErr w:type="spellStart"/>
            <w:proofErr w:type="gramStart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apprehensionR</w:t>
            </w:r>
            <w:proofErr w:type="spellEnd"/>
            <w:proofErr w:type="gramEnd"/>
            <w:r w:rsidRPr="001452BD">
              <w:rPr>
                <w:rFonts w:ascii="Arial" w:hAnsi="Arial" w:cs="Arial"/>
                <w:color w:val="010205"/>
                <w:sz w:val="18"/>
                <w:szCs w:val="18"/>
              </w:rPr>
              <w:t>.</w:t>
            </w:r>
          </w:p>
        </w:tc>
      </w:tr>
    </w:tbl>
    <w:p w:rsidR="00C14AE7" w:rsidRDefault="00C14AE7"/>
    <w:p w:rsidR="00F37289" w:rsidRDefault="00F37289"/>
    <w:p w:rsidR="00F37289" w:rsidRDefault="00F37289">
      <w:r>
        <w:t>…………………………………………………………………………………………………………………………….</w:t>
      </w:r>
    </w:p>
    <w:p w:rsidR="00F37289" w:rsidRPr="00C14AE7" w:rsidRDefault="00F37289" w:rsidP="00F3728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SSOCIATIONS: SELF-DRIVE ONLY</w:t>
      </w:r>
    </w:p>
    <w:p w:rsidR="00F37289" w:rsidRDefault="00BB2012" w:rsidP="00BB2012">
      <w:pPr>
        <w:tabs>
          <w:tab w:val="left" w:pos="930"/>
        </w:tabs>
      </w:pPr>
      <w:r>
        <w:tab/>
      </w:r>
    </w:p>
    <w:tbl>
      <w:tblPr>
        <w:tblW w:w="129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"/>
        <w:gridCol w:w="114"/>
        <w:gridCol w:w="1239"/>
        <w:gridCol w:w="622"/>
        <w:gridCol w:w="348"/>
        <w:gridCol w:w="233"/>
        <w:gridCol w:w="495"/>
        <w:gridCol w:w="475"/>
        <w:gridCol w:w="233"/>
        <w:gridCol w:w="368"/>
        <w:gridCol w:w="601"/>
        <w:gridCol w:w="233"/>
        <w:gridCol w:w="242"/>
        <w:gridCol w:w="727"/>
        <w:gridCol w:w="233"/>
        <w:gridCol w:w="116"/>
        <w:gridCol w:w="853"/>
        <w:gridCol w:w="223"/>
        <w:gridCol w:w="10"/>
        <w:gridCol w:w="969"/>
        <w:gridCol w:w="97"/>
        <w:gridCol w:w="136"/>
        <w:gridCol w:w="940"/>
        <w:gridCol w:w="29"/>
        <w:gridCol w:w="233"/>
        <w:gridCol w:w="814"/>
        <w:gridCol w:w="155"/>
        <w:gridCol w:w="233"/>
        <w:gridCol w:w="969"/>
      </w:tblGrid>
      <w:tr w:rsidR="00706210" w:rsidRPr="00BA2BB5" w:rsidTr="00DF102C">
        <w:trPr>
          <w:gridAfter w:val="1"/>
          <w:wAfter w:w="969" w:type="dxa"/>
          <w:cantSplit/>
        </w:trPr>
        <w:tc>
          <w:tcPr>
            <w:tcW w:w="11934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BA2BB5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706210" w:rsidRPr="00BA2BB5" w:rsidTr="00DF102C">
        <w:trPr>
          <w:gridAfter w:val="1"/>
          <w:wAfter w:w="969" w:type="dxa"/>
          <w:cantSplit/>
        </w:trPr>
        <w:tc>
          <w:tcPr>
            <w:tcW w:w="2316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  <w:gridSpan w:val="3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3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gridSpan w:val="4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6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706210" w:rsidRPr="00BA2BB5" w:rsidTr="00DF102C">
        <w:trPr>
          <w:gridAfter w:val="1"/>
          <w:wAfter w:w="969" w:type="dxa"/>
          <w:cantSplit/>
        </w:trPr>
        <w:tc>
          <w:tcPr>
            <w:tcW w:w="231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3" w:type="dxa"/>
            <w:gridSpan w:val="3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3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4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gridSpan w:val="3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706210" w:rsidRPr="00BA2BB5" w:rsidTr="00DF102C">
        <w:trPr>
          <w:gridAfter w:val="1"/>
          <w:wAfter w:w="969" w:type="dxa"/>
          <w:cantSplit/>
        </w:trPr>
        <w:tc>
          <w:tcPr>
            <w:tcW w:w="1077" w:type="dxa"/>
            <w:gridSpan w:val="2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BA2BB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23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3" w:type="dxa"/>
            <w:gridSpan w:val="3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-1.757</w:t>
            </w:r>
          </w:p>
        </w:tc>
        <w:tc>
          <w:tcPr>
            <w:tcW w:w="1203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515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1.626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4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001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173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063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474</w:t>
            </w:r>
          </w:p>
        </w:tc>
      </w:tr>
      <w:tr w:rsidR="00706210" w:rsidRPr="00BA2BB5" w:rsidTr="00DF102C">
        <w:trPr>
          <w:gridAfter w:val="1"/>
          <w:wAfter w:w="969" w:type="dxa"/>
          <w:cantSplit/>
        </w:trPr>
        <w:tc>
          <w:tcPr>
            <w:tcW w:w="1077" w:type="dxa"/>
            <w:gridSpan w:val="2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3" w:type="dxa"/>
            <w:gridSpan w:val="3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3.109</w:t>
            </w:r>
          </w:p>
        </w:tc>
        <w:tc>
          <w:tcPr>
            <w:tcW w:w="1203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661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22.104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4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22.392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6210" w:rsidRPr="00BA2BB5" w:rsidTr="00DF102C">
        <w:trPr>
          <w:gridAfter w:val="1"/>
          <w:wAfter w:w="969" w:type="dxa"/>
          <w:cantSplit/>
        </w:trPr>
        <w:tc>
          <w:tcPr>
            <w:tcW w:w="11934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Gender.</w:t>
            </w:r>
          </w:p>
        </w:tc>
      </w:tr>
      <w:tr w:rsidR="00706210" w:rsidRPr="00BA2BB5" w:rsidTr="00DF102C">
        <w:trPr>
          <w:cantSplit/>
        </w:trPr>
        <w:tc>
          <w:tcPr>
            <w:tcW w:w="12903" w:type="dxa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BA2BB5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</w:tc>
      </w:tr>
      <w:tr w:rsidR="00706210" w:rsidRPr="00BA2BB5" w:rsidTr="00DF102C">
        <w:trPr>
          <w:cantSplit/>
        </w:trPr>
        <w:tc>
          <w:tcPr>
            <w:tcW w:w="3286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  <w:gridSpan w:val="3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202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202" w:type="dxa"/>
            <w:gridSpan w:val="4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404" w:type="dxa"/>
            <w:gridSpan w:val="5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706210" w:rsidRPr="00BA2BB5" w:rsidTr="00DF102C">
        <w:trPr>
          <w:cantSplit/>
        </w:trPr>
        <w:tc>
          <w:tcPr>
            <w:tcW w:w="3286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3" w:type="dxa"/>
            <w:gridSpan w:val="3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4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202" w:type="dxa"/>
            <w:gridSpan w:val="3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202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706210" w:rsidRPr="00BA2BB5" w:rsidTr="00DF102C">
        <w:trPr>
          <w:cantSplit/>
        </w:trPr>
        <w:tc>
          <w:tcPr>
            <w:tcW w:w="1077" w:type="dxa"/>
            <w:gridSpan w:val="2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BA2BB5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2209" w:type="dxa"/>
            <w:gridSpan w:val="3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age range recoded</w:t>
            </w:r>
          </w:p>
        </w:tc>
        <w:tc>
          <w:tcPr>
            <w:tcW w:w="1203" w:type="dxa"/>
            <w:gridSpan w:val="3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-.897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430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4.356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037</w:t>
            </w:r>
          </w:p>
        </w:tc>
        <w:tc>
          <w:tcPr>
            <w:tcW w:w="1202" w:type="dxa"/>
            <w:gridSpan w:val="4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408</w:t>
            </w:r>
          </w:p>
        </w:tc>
        <w:tc>
          <w:tcPr>
            <w:tcW w:w="1202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176</w:t>
            </w:r>
          </w:p>
        </w:tc>
        <w:tc>
          <w:tcPr>
            <w:tcW w:w="120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947</w:t>
            </w:r>
          </w:p>
        </w:tc>
      </w:tr>
      <w:tr w:rsidR="00706210" w:rsidRPr="00BA2BB5" w:rsidTr="00DF102C">
        <w:trPr>
          <w:cantSplit/>
        </w:trPr>
        <w:tc>
          <w:tcPr>
            <w:tcW w:w="1077" w:type="dxa"/>
            <w:gridSpan w:val="2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2209" w:type="dxa"/>
            <w:gridSpan w:val="3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203" w:type="dxa"/>
            <w:gridSpan w:val="3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2.445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741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0.894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.001</w:t>
            </w:r>
          </w:p>
        </w:tc>
        <w:tc>
          <w:tcPr>
            <w:tcW w:w="1202" w:type="dxa"/>
            <w:gridSpan w:val="4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BA2BB5">
              <w:rPr>
                <w:rFonts w:ascii="Arial" w:hAnsi="Arial" w:cs="Arial"/>
                <w:color w:val="010205"/>
                <w:sz w:val="18"/>
                <w:szCs w:val="18"/>
              </w:rPr>
              <w:t>11.525</w:t>
            </w:r>
          </w:p>
        </w:tc>
        <w:tc>
          <w:tcPr>
            <w:tcW w:w="1202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706210" w:rsidRPr="00BA2BB5" w:rsidRDefault="00706210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6210" w:rsidRPr="00BA2BB5" w:rsidTr="00DF102C">
        <w:trPr>
          <w:cantSplit/>
        </w:trPr>
        <w:tc>
          <w:tcPr>
            <w:tcW w:w="12903" w:type="dxa"/>
            <w:gridSpan w:val="29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706210" w:rsidRPr="00DF102C" w:rsidRDefault="00706210" w:rsidP="00DF102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320" w:lineRule="atLeast"/>
              <w:ind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F102C">
              <w:rPr>
                <w:rFonts w:ascii="Arial" w:hAnsi="Arial" w:cs="Arial"/>
                <w:color w:val="010205"/>
                <w:sz w:val="18"/>
                <w:szCs w:val="18"/>
              </w:rPr>
              <w:t>Variable(s) entered on step 1: age range recoded.</w:t>
            </w:r>
          </w:p>
          <w:p w:rsidR="00DF102C" w:rsidRPr="00DF102C" w:rsidRDefault="00DF102C" w:rsidP="00DF102C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320" w:lineRule="atLeast"/>
              <w:ind w:right="60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11546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DF102C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bCs/>
                <w:color w:val="010205"/>
              </w:rPr>
            </w:pPr>
            <w:r w:rsidRPr="001959DB">
              <w:rPr>
                <w:rFonts w:ascii="Arial" w:hAnsi="Arial" w:cs="Arial"/>
                <w:b/>
                <w:bCs/>
                <w:color w:val="010205"/>
              </w:rPr>
              <w:t>Variables in the Equation</w:t>
            </w:r>
          </w:p>
          <w:p w:rsidR="002A2C82" w:rsidRPr="001959DB" w:rsidRDefault="002A2C82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 xml:space="preserve">Male Vs Female </w:t>
            </w: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2938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6" w:type="dxa"/>
            <w:gridSpan w:val="3"/>
            <w:vMerge w:val="restart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B</w:t>
            </w:r>
          </w:p>
        </w:tc>
        <w:tc>
          <w:tcPr>
            <w:tcW w:w="1076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S.E.</w:t>
            </w:r>
          </w:p>
        </w:tc>
        <w:tc>
          <w:tcPr>
            <w:tcW w:w="1076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Wald</w:t>
            </w:r>
          </w:p>
        </w:tc>
        <w:tc>
          <w:tcPr>
            <w:tcW w:w="1076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76" w:type="dxa"/>
            <w:gridSpan w:val="2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076" w:type="dxa"/>
            <w:gridSpan w:val="3"/>
            <w:vMerge w:val="restart"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Exp(B)</w:t>
            </w:r>
          </w:p>
        </w:tc>
        <w:tc>
          <w:tcPr>
            <w:tcW w:w="2152" w:type="dxa"/>
            <w:gridSpan w:val="5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 xml:space="preserve">95% </w:t>
            </w:r>
            <w:proofErr w:type="spellStart"/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C.I.for</w:t>
            </w:r>
            <w:proofErr w:type="spellEnd"/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 xml:space="preserve"> EXP(B)</w:t>
            </w: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2938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3"/>
            <w:vMerge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2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3"/>
            <w:vMerge/>
            <w:tcBorders>
              <w:top w:val="nil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076" w:type="dxa"/>
            <w:gridSpan w:val="2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Lower</w:t>
            </w:r>
          </w:p>
        </w:tc>
        <w:tc>
          <w:tcPr>
            <w:tcW w:w="1076" w:type="dxa"/>
            <w:gridSpan w:val="3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Upper</w:t>
            </w: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96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Step 1</w:t>
            </w:r>
            <w:r w:rsidRPr="001959DB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975" w:type="dxa"/>
            <w:gridSpan w:val="3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76" w:type="dxa"/>
            <w:gridSpan w:val="3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-1.601</w:t>
            </w:r>
          </w:p>
        </w:tc>
        <w:tc>
          <w:tcPr>
            <w:tcW w:w="1076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527</w:t>
            </w:r>
          </w:p>
        </w:tc>
        <w:tc>
          <w:tcPr>
            <w:tcW w:w="1076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9.240</w:t>
            </w:r>
          </w:p>
        </w:tc>
        <w:tc>
          <w:tcPr>
            <w:tcW w:w="1076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76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002</w:t>
            </w:r>
          </w:p>
        </w:tc>
        <w:tc>
          <w:tcPr>
            <w:tcW w:w="1076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202</w:t>
            </w:r>
          </w:p>
        </w:tc>
        <w:tc>
          <w:tcPr>
            <w:tcW w:w="1076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072</w:t>
            </w:r>
          </w:p>
        </w:tc>
        <w:tc>
          <w:tcPr>
            <w:tcW w:w="1076" w:type="dxa"/>
            <w:gridSpan w:val="3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566</w:t>
            </w: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96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75" w:type="dxa"/>
            <w:gridSpan w:val="3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age range recoded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-.651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451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2.078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76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522</w:t>
            </w:r>
          </w:p>
        </w:tc>
        <w:tc>
          <w:tcPr>
            <w:tcW w:w="1076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215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1.264</w:t>
            </w: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96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975" w:type="dxa"/>
            <w:gridSpan w:val="3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264A60"/>
                <w:sz w:val="18"/>
                <w:szCs w:val="18"/>
              </w:rPr>
              <w:t>Constant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3.962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922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18.458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76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.000</w:t>
            </w: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52.589</w:t>
            </w:r>
          </w:p>
        </w:tc>
        <w:tc>
          <w:tcPr>
            <w:tcW w:w="1076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6" w:type="dxa"/>
            <w:gridSpan w:val="3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102C" w:rsidRPr="001959DB" w:rsidTr="00DF102C">
        <w:trPr>
          <w:gridAfter w:val="3"/>
          <w:wAfter w:w="1357" w:type="dxa"/>
          <w:cantSplit/>
        </w:trPr>
        <w:tc>
          <w:tcPr>
            <w:tcW w:w="11546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DF102C" w:rsidRPr="001959DB" w:rsidRDefault="00DF102C" w:rsidP="002A2C82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1959DB">
              <w:rPr>
                <w:rFonts w:ascii="Arial" w:hAnsi="Arial" w:cs="Arial"/>
                <w:color w:val="010205"/>
                <w:sz w:val="18"/>
                <w:szCs w:val="18"/>
              </w:rPr>
              <w:t>a. Variable(s) entered on step 1: Gender, age range recoded.</w:t>
            </w:r>
          </w:p>
        </w:tc>
      </w:tr>
    </w:tbl>
    <w:p w:rsidR="00706210" w:rsidRDefault="00706210"/>
    <w:sectPr w:rsidR="00706210" w:rsidSect="002A2C82">
      <w:pgSz w:w="27599" w:h="15840" w:orient="landscape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FB0449"/>
    <w:multiLevelType w:val="hybridMultilevel"/>
    <w:tmpl w:val="31749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F37AD"/>
    <w:multiLevelType w:val="hybridMultilevel"/>
    <w:tmpl w:val="1C80CF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1480B"/>
    <w:multiLevelType w:val="hybridMultilevel"/>
    <w:tmpl w:val="776A87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494B5A"/>
    <w:multiLevelType w:val="hybridMultilevel"/>
    <w:tmpl w:val="4C2469DC"/>
    <w:lvl w:ilvl="0" w:tplc="A5C644AE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jUyNTAyMjayNLBQ0lEKTi0uzszPAykwrgUAoNtgiiwAAAA="/>
  </w:docVars>
  <w:rsids>
    <w:rsidRoot w:val="0038508B"/>
    <w:rsid w:val="002A2C82"/>
    <w:rsid w:val="0038508B"/>
    <w:rsid w:val="0038600B"/>
    <w:rsid w:val="005E3F20"/>
    <w:rsid w:val="00706210"/>
    <w:rsid w:val="00735472"/>
    <w:rsid w:val="007B3001"/>
    <w:rsid w:val="00847F30"/>
    <w:rsid w:val="00A05715"/>
    <w:rsid w:val="00BB2012"/>
    <w:rsid w:val="00C14AE7"/>
    <w:rsid w:val="00C175E4"/>
    <w:rsid w:val="00D23245"/>
    <w:rsid w:val="00DF102C"/>
    <w:rsid w:val="00E96644"/>
    <w:rsid w:val="00F17AA9"/>
    <w:rsid w:val="00F37289"/>
    <w:rsid w:val="00F42752"/>
    <w:rsid w:val="00F925F3"/>
    <w:rsid w:val="00F9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05563B-6DC6-4C6D-BD62-C23150C2F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508B"/>
  </w:style>
  <w:style w:type="paragraph" w:styleId="Heading1">
    <w:name w:val="heading 1"/>
    <w:basedOn w:val="Normal"/>
    <w:next w:val="Normal"/>
    <w:link w:val="Heading1Char"/>
    <w:uiPriority w:val="9"/>
    <w:qFormat/>
    <w:rsid w:val="00D23245"/>
    <w:pPr>
      <w:autoSpaceDE w:val="0"/>
      <w:autoSpaceDN w:val="0"/>
      <w:adjustRightInd w:val="0"/>
      <w:spacing w:after="0" w:line="240" w:lineRule="auto"/>
      <w:outlineLvl w:val="0"/>
    </w:pPr>
    <w:rPr>
      <w:rFonts w:ascii="Courier New" w:hAnsi="Courier New" w:cs="Courier New"/>
      <w:b/>
      <w:bCs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245"/>
    <w:pPr>
      <w:autoSpaceDE w:val="0"/>
      <w:autoSpaceDN w:val="0"/>
      <w:adjustRightInd w:val="0"/>
      <w:spacing w:after="0" w:line="240" w:lineRule="auto"/>
      <w:outlineLvl w:val="1"/>
    </w:pPr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23245"/>
    <w:pPr>
      <w:autoSpaceDE w:val="0"/>
      <w:autoSpaceDN w:val="0"/>
      <w:adjustRightInd w:val="0"/>
      <w:spacing w:after="0" w:line="240" w:lineRule="auto"/>
      <w:outlineLvl w:val="2"/>
    </w:pPr>
    <w:rPr>
      <w:rFonts w:ascii="Courier New" w:hAnsi="Courier New" w:cs="Courier New"/>
      <w:b/>
      <w:bCs/>
      <w:color w:val="00000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A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3245"/>
    <w:rPr>
      <w:rFonts w:ascii="Courier New" w:hAnsi="Courier New" w:cs="Courier New"/>
      <w:b/>
      <w:bCs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D23245"/>
    <w:rPr>
      <w:rFonts w:ascii="Courier New" w:hAnsi="Courier New" w:cs="Courier New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D23245"/>
    <w:rPr>
      <w:rFonts w:ascii="Courier New" w:hAnsi="Courier New" w:cs="Courier New"/>
      <w:b/>
      <w:bCs/>
      <w:color w:val="000000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D232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1</Pages>
  <Words>2874</Words>
  <Characters>16386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Ifediora</dc:creator>
  <cp:keywords/>
  <dc:description/>
  <cp:lastModifiedBy>chris Ifediora</cp:lastModifiedBy>
  <cp:revision>11</cp:revision>
  <dcterms:created xsi:type="dcterms:W3CDTF">2017-01-31T11:20:00Z</dcterms:created>
  <dcterms:modified xsi:type="dcterms:W3CDTF">2017-02-13T04:07:00Z</dcterms:modified>
</cp:coreProperties>
</file>